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A846C" w14:textId="77777777" w:rsidR="00C77D00" w:rsidRDefault="00C77D00" w:rsidP="00C77D0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ZINAPSZIS+ MENTORPROGRAM</w:t>
      </w:r>
    </w:p>
    <w:p w14:paraId="29374250" w14:textId="57C3F07B" w:rsidR="006F4770" w:rsidRDefault="00F239EA" w:rsidP="49F0DDEF">
      <w:pPr>
        <w:jc w:val="center"/>
        <w:rPr>
          <w:b/>
          <w:bCs/>
          <w:sz w:val="28"/>
          <w:szCs w:val="28"/>
        </w:rPr>
      </w:pPr>
      <w:r w:rsidRPr="49F0DDEF">
        <w:rPr>
          <w:b/>
          <w:bCs/>
          <w:sz w:val="28"/>
          <w:szCs w:val="28"/>
        </w:rPr>
        <w:t>M</w:t>
      </w:r>
      <w:r w:rsidR="6E7B7B07" w:rsidRPr="49F0DDEF">
        <w:rPr>
          <w:b/>
          <w:bCs/>
          <w:sz w:val="28"/>
          <w:szCs w:val="28"/>
        </w:rPr>
        <w:t>OTIVÁCIÓS LEVÉL</w:t>
      </w:r>
      <w:r w:rsidR="00936B12" w:rsidRPr="49F0DDEF">
        <w:rPr>
          <w:b/>
          <w:bCs/>
          <w:sz w:val="28"/>
          <w:szCs w:val="28"/>
        </w:rPr>
        <w:t xml:space="preserve"> (</w:t>
      </w:r>
      <w:proofErr w:type="spellStart"/>
      <w:r w:rsidR="736C1FC2" w:rsidRPr="49F0DDEF">
        <w:rPr>
          <w:b/>
          <w:bCs/>
          <w:sz w:val="28"/>
          <w:szCs w:val="28"/>
        </w:rPr>
        <w:t>max</w:t>
      </w:r>
      <w:proofErr w:type="spellEnd"/>
      <w:r w:rsidR="736C1FC2" w:rsidRPr="49F0DDEF">
        <w:rPr>
          <w:b/>
          <w:bCs/>
          <w:sz w:val="28"/>
          <w:szCs w:val="28"/>
        </w:rPr>
        <w:t xml:space="preserve">. </w:t>
      </w:r>
      <w:r w:rsidR="00C77D00">
        <w:rPr>
          <w:b/>
          <w:bCs/>
          <w:sz w:val="28"/>
          <w:szCs w:val="28"/>
        </w:rPr>
        <w:t xml:space="preserve">1 </w:t>
      </w:r>
      <w:r w:rsidR="006F4770" w:rsidRPr="49F0DDEF">
        <w:rPr>
          <w:b/>
          <w:bCs/>
          <w:sz w:val="28"/>
          <w:szCs w:val="28"/>
        </w:rPr>
        <w:t>oldal)</w:t>
      </w:r>
    </w:p>
    <w:p w14:paraId="1EE66F63" w14:textId="0DEE6D05" w:rsidR="00D23725" w:rsidRPr="00BB11AA" w:rsidRDefault="00D23725" w:rsidP="006F47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3/2024. tanév</w:t>
      </w:r>
    </w:p>
    <w:p w14:paraId="47F7C98F" w14:textId="77777777" w:rsidR="006F4770" w:rsidRPr="00BB11AA" w:rsidRDefault="006F4770" w:rsidP="000B1727">
      <w:pPr>
        <w:jc w:val="both"/>
        <w:rPr>
          <w:sz w:val="22"/>
          <w:szCs w:val="22"/>
        </w:rPr>
      </w:pPr>
    </w:p>
    <w:p w14:paraId="07FC4C44" w14:textId="77777777" w:rsidR="000B1727" w:rsidRPr="00BB11AA" w:rsidRDefault="000B1727" w:rsidP="000B1727">
      <w:pPr>
        <w:jc w:val="both"/>
        <w:rPr>
          <w:sz w:val="22"/>
          <w:szCs w:val="22"/>
        </w:rPr>
      </w:pPr>
    </w:p>
    <w:p w14:paraId="750693F5" w14:textId="77777777" w:rsidR="000B1727" w:rsidRPr="00EB24F9" w:rsidRDefault="000B1727" w:rsidP="000B1727">
      <w:pPr>
        <w:jc w:val="both"/>
        <w:rPr>
          <w:b/>
          <w:sz w:val="22"/>
          <w:szCs w:val="22"/>
        </w:rPr>
      </w:pPr>
    </w:p>
    <w:p w14:paraId="1867143E" w14:textId="77777777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év:</w:t>
      </w:r>
    </w:p>
    <w:p w14:paraId="45805A47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NEPTUN</w:t>
      </w:r>
      <w:r w:rsidR="00DF6B03" w:rsidRPr="00B10B63">
        <w:rPr>
          <w:b/>
          <w:sz w:val="22"/>
          <w:szCs w:val="22"/>
        </w:rPr>
        <w:t xml:space="preserve"> </w:t>
      </w:r>
      <w:r w:rsidR="000B1727" w:rsidRPr="00B10B63">
        <w:rPr>
          <w:b/>
          <w:sz w:val="22"/>
          <w:szCs w:val="22"/>
        </w:rPr>
        <w:t>kód:</w:t>
      </w:r>
    </w:p>
    <w:p w14:paraId="681421C5" w14:textId="77777777" w:rsidR="000B1727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Kar, s</w:t>
      </w:r>
      <w:r w:rsidR="000B1727" w:rsidRPr="00B10B63">
        <w:rPr>
          <w:b/>
          <w:sz w:val="22"/>
          <w:szCs w:val="22"/>
        </w:rPr>
        <w:t>zak</w:t>
      </w:r>
      <w:r w:rsidRPr="00B10B63">
        <w:rPr>
          <w:b/>
          <w:sz w:val="22"/>
          <w:szCs w:val="22"/>
        </w:rPr>
        <w:t>, évfolyam</w:t>
      </w:r>
      <w:r w:rsidR="000B1727" w:rsidRPr="00B10B63">
        <w:rPr>
          <w:b/>
          <w:sz w:val="22"/>
          <w:szCs w:val="22"/>
        </w:rPr>
        <w:t>:</w:t>
      </w:r>
    </w:p>
    <w:p w14:paraId="0EFB9F6C" w14:textId="03C5BEEB" w:rsidR="00F239EA" w:rsidRDefault="00F239EA" w:rsidP="000B1727">
      <w:pPr>
        <w:spacing w:after="1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zakkollégium:</w:t>
      </w:r>
    </w:p>
    <w:p w14:paraId="67606372" w14:textId="7D646174" w:rsidR="000B1727" w:rsidRPr="00B10B63" w:rsidRDefault="000B1727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E</w:t>
      </w:r>
      <w:r w:rsidR="00800763" w:rsidRPr="00B10B63">
        <w:rPr>
          <w:b/>
          <w:sz w:val="22"/>
          <w:szCs w:val="22"/>
        </w:rPr>
        <w:t>-</w:t>
      </w:r>
      <w:r w:rsidRPr="00B10B63">
        <w:rPr>
          <w:b/>
          <w:sz w:val="22"/>
          <w:szCs w:val="22"/>
        </w:rPr>
        <w:t>mail:</w:t>
      </w:r>
    </w:p>
    <w:p w14:paraId="77D4074B" w14:textId="77777777" w:rsidR="0066482F" w:rsidRPr="00B10B63" w:rsidRDefault="0066482F" w:rsidP="000B1727">
      <w:pPr>
        <w:spacing w:after="120"/>
        <w:jc w:val="both"/>
        <w:rPr>
          <w:b/>
          <w:sz w:val="22"/>
          <w:szCs w:val="22"/>
        </w:rPr>
      </w:pPr>
      <w:r w:rsidRPr="00B10B63">
        <w:rPr>
          <w:b/>
          <w:sz w:val="22"/>
          <w:szCs w:val="22"/>
        </w:rPr>
        <w:t>Mobil</w:t>
      </w:r>
      <w:r w:rsidR="0075698F" w:rsidRPr="00B10B63">
        <w:rPr>
          <w:b/>
          <w:sz w:val="22"/>
          <w:szCs w:val="22"/>
        </w:rPr>
        <w:t>telefon</w:t>
      </w:r>
      <w:r w:rsidRPr="00B10B63">
        <w:rPr>
          <w:b/>
          <w:sz w:val="22"/>
          <w:szCs w:val="22"/>
        </w:rPr>
        <w:t>szám:</w:t>
      </w:r>
    </w:p>
    <w:p w14:paraId="0FF0DC63" w14:textId="77777777" w:rsidR="0066482F" w:rsidRPr="00B10B63" w:rsidRDefault="0066482F" w:rsidP="006F4770">
      <w:pPr>
        <w:jc w:val="both"/>
        <w:rPr>
          <w:b/>
          <w:sz w:val="22"/>
          <w:szCs w:val="22"/>
        </w:rPr>
      </w:pPr>
    </w:p>
    <w:p w14:paraId="13AA0558" w14:textId="42DA1BA5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682796A1" w14:textId="7FCD1718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5C6929FC" w14:textId="7284E989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690312A9" w14:textId="24F2FDBC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D4B3C0F" w14:textId="3BDAE279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C7F73A3" w14:textId="7B1E6972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FBDCB81" w14:textId="0E7B7886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D9B4857" w14:textId="32539176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4DC6B4E" w14:textId="0AADB830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0702946" w14:textId="3185080C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2113A911" w14:textId="48BACC7F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5DDAF67" w14:textId="6D69A71E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3BE70197" w14:textId="12638E58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4455ABE1" w14:textId="702194FC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16E6AB84" w14:textId="6F009D7E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6DDE0E88" w14:textId="43953EAC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3D0906D7" w14:textId="7FF59228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00046432" w14:textId="691C03C0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499EB80F" w14:textId="3933DDCA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2A8C91A5" w14:textId="542505DE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28826072" w14:textId="6BA4B163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6C329462" w14:textId="067CAA32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588BB502" w14:textId="1BF95375" w:rsidR="49F0DDEF" w:rsidRDefault="49F0DDEF" w:rsidP="49F0DDEF">
      <w:pPr>
        <w:jc w:val="both"/>
        <w:rPr>
          <w:b/>
          <w:bCs/>
          <w:sz w:val="22"/>
          <w:szCs w:val="22"/>
        </w:rPr>
      </w:pPr>
    </w:p>
    <w:p w14:paraId="17AF1DD5" w14:textId="34183185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1F309D8D" w14:textId="2718E2B8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00BE850A" w14:textId="28027C18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025F65B0" w14:textId="20CCBC10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6957669A" w14:textId="5907FE4B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22B36B66" w14:textId="582BEDF6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2854E244" w14:textId="5B7913C2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4EF7D723" w14:textId="15053581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4B5852A5" w14:textId="77777777" w:rsidR="009545F9" w:rsidRDefault="009545F9" w:rsidP="49F0DDEF">
      <w:pPr>
        <w:jc w:val="both"/>
        <w:rPr>
          <w:b/>
          <w:bCs/>
          <w:sz w:val="22"/>
          <w:szCs w:val="22"/>
        </w:rPr>
      </w:pPr>
    </w:p>
    <w:p w14:paraId="27836B2C" w14:textId="77777777" w:rsidR="00BB11AA" w:rsidRPr="00B10B63" w:rsidRDefault="00BB11AA" w:rsidP="004D488D">
      <w:pPr>
        <w:rPr>
          <w:sz w:val="22"/>
          <w:szCs w:val="22"/>
        </w:rPr>
      </w:pPr>
    </w:p>
    <w:p w14:paraId="137145E6" w14:textId="1FC4A20C" w:rsidR="008C6355" w:rsidRPr="00B10B63" w:rsidRDefault="00BB11AA" w:rsidP="008C6355">
      <w:pPr>
        <w:spacing w:after="120"/>
        <w:jc w:val="both"/>
        <w:rPr>
          <w:sz w:val="22"/>
          <w:szCs w:val="22"/>
        </w:rPr>
      </w:pPr>
      <w:r w:rsidRPr="00B10B63">
        <w:rPr>
          <w:sz w:val="22"/>
          <w:szCs w:val="22"/>
        </w:rPr>
        <w:t>Kelt</w:t>
      </w:r>
      <w:r w:rsidR="008C6355" w:rsidRPr="00B10B63">
        <w:rPr>
          <w:sz w:val="22"/>
          <w:szCs w:val="22"/>
        </w:rPr>
        <w:t>:</w:t>
      </w:r>
    </w:p>
    <w:p w14:paraId="116D96BC" w14:textId="77777777" w:rsidR="00BB11AA" w:rsidRPr="00B10B63" w:rsidRDefault="00BB11AA" w:rsidP="00BB11AA">
      <w:pPr>
        <w:spacing w:after="120"/>
        <w:jc w:val="right"/>
        <w:rPr>
          <w:sz w:val="22"/>
          <w:szCs w:val="22"/>
        </w:rPr>
      </w:pPr>
      <w:r w:rsidRPr="00B10B63">
        <w:rPr>
          <w:sz w:val="22"/>
          <w:szCs w:val="22"/>
        </w:rPr>
        <w:t>……….………………..</w:t>
      </w:r>
    </w:p>
    <w:p w14:paraId="4DBFC8D2" w14:textId="4A23B118" w:rsidR="00A17509" w:rsidRDefault="00BB11AA" w:rsidP="00F239EA">
      <w:pPr>
        <w:jc w:val="right"/>
      </w:pPr>
      <w:r w:rsidRPr="00B10B63">
        <w:rPr>
          <w:sz w:val="22"/>
          <w:szCs w:val="22"/>
        </w:rPr>
        <w:t xml:space="preserve">             Hallgató</w:t>
      </w:r>
    </w:p>
    <w:sectPr w:rsidR="00A17509" w:rsidSect="00410F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34B90"/>
    <w:multiLevelType w:val="multilevel"/>
    <w:tmpl w:val="38FE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5754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LYwAEILQwNjIyUdpeDU4uLM/DyQApNaAJcfgNgsAAAA"/>
  </w:docVars>
  <w:rsids>
    <w:rsidRoot w:val="006F4770"/>
    <w:rsid w:val="000B1727"/>
    <w:rsid w:val="00410FB5"/>
    <w:rsid w:val="00445078"/>
    <w:rsid w:val="00477DAA"/>
    <w:rsid w:val="004D488D"/>
    <w:rsid w:val="0066482F"/>
    <w:rsid w:val="006F4770"/>
    <w:rsid w:val="0075698F"/>
    <w:rsid w:val="007C1F93"/>
    <w:rsid w:val="00800763"/>
    <w:rsid w:val="00806E63"/>
    <w:rsid w:val="008C6355"/>
    <w:rsid w:val="00936B12"/>
    <w:rsid w:val="009545F9"/>
    <w:rsid w:val="00985704"/>
    <w:rsid w:val="00A17509"/>
    <w:rsid w:val="00A33D4A"/>
    <w:rsid w:val="00B10B63"/>
    <w:rsid w:val="00BB11AA"/>
    <w:rsid w:val="00BD41F1"/>
    <w:rsid w:val="00C77D00"/>
    <w:rsid w:val="00D23725"/>
    <w:rsid w:val="00DF6B03"/>
    <w:rsid w:val="00E37ED7"/>
    <w:rsid w:val="00E516BD"/>
    <w:rsid w:val="00EB24F9"/>
    <w:rsid w:val="00F239EA"/>
    <w:rsid w:val="00F4671E"/>
    <w:rsid w:val="4200B6B3"/>
    <w:rsid w:val="49F0DDEF"/>
    <w:rsid w:val="6E7B7B07"/>
    <w:rsid w:val="736C1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7AAA6"/>
  <w15:chartTrackingRefBased/>
  <w15:docId w15:val="{174EDC33-30C0-4172-B436-D6E4FECF2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F4770"/>
    <w:rPr>
      <w:rFonts w:ascii="Times New Roman" w:eastAsia="Times New Roman" w:hAnsi="Times New Roman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FD873908539AF41804180ACBA06962F" ma:contentTypeVersion="14" ma:contentTypeDescription="Új dokumentum létrehozása." ma:contentTypeScope="" ma:versionID="d27f2bc89b540aca4bbb83d78f454a35">
  <xsd:schema xmlns:xsd="http://www.w3.org/2001/XMLSchema" xmlns:xs="http://www.w3.org/2001/XMLSchema" xmlns:p="http://schemas.microsoft.com/office/2006/metadata/properties" xmlns:ns2="e6b3563d-d353-4ffc-a528-85893c26124d" xmlns:ns3="89f64a16-7db1-4448-aa2f-c4830ac05617" targetNamespace="http://schemas.microsoft.com/office/2006/metadata/properties" ma:root="true" ma:fieldsID="71d2a7d599d9426dd6b94c5fcfb48076" ns2:_="" ns3:_="">
    <xsd:import namespace="e6b3563d-d353-4ffc-a528-85893c26124d"/>
    <xsd:import namespace="89f64a16-7db1-4448-aa2f-c4830ac056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3563d-d353-4ffc-a528-85893c261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4a16-7db1-4448-aa2f-c4830ac056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c35eb5bd-86de-40fc-adbc-b8e1706ba1d8}" ma:internalName="TaxCatchAll" ma:showField="CatchAllData" ma:web="89f64a16-7db1-4448-aa2f-c4830ac056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b3563d-d353-4ffc-a528-85893c26124d">
      <Terms xmlns="http://schemas.microsoft.com/office/infopath/2007/PartnerControls"/>
    </lcf76f155ced4ddcb4097134ff3c332f>
    <TaxCatchAll xmlns="89f64a16-7db1-4448-aa2f-c4830ac05617" xsi:nil="true"/>
  </documentManagement>
</p:properties>
</file>

<file path=customXml/itemProps1.xml><?xml version="1.0" encoding="utf-8"?>
<ds:datastoreItem xmlns:ds="http://schemas.openxmlformats.org/officeDocument/2006/customXml" ds:itemID="{0F4ABE8A-2FE2-4DFC-B61F-94F63A9BC3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627B4F-BA8F-440F-A2E1-7EAB9F321F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b3563d-d353-4ffc-a528-85893c26124d"/>
    <ds:schemaRef ds:uri="89f64a16-7db1-4448-aa2f-c4830ac056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86F11A-0C52-4B54-9E69-AB85396CD7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31E2F1-A518-4176-BD15-0D944F55EF6B}">
  <ds:schemaRefs>
    <ds:schemaRef ds:uri="http://schemas.microsoft.com/office/2006/metadata/properties"/>
    <ds:schemaRef ds:uri="http://schemas.microsoft.com/office/infopath/2007/PartnerControls"/>
    <ds:schemaRef ds:uri="e6b3563d-d353-4ffc-a528-85893c26124d"/>
    <ds:schemaRef ds:uri="89f64a16-7db1-4448-aa2f-c4830ac056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203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TK</dc:creator>
  <cp:keywords/>
  <cp:lastModifiedBy>Závodi Bence</cp:lastModifiedBy>
  <cp:revision>13</cp:revision>
  <dcterms:created xsi:type="dcterms:W3CDTF">2023-03-17T16:07:00Z</dcterms:created>
  <dcterms:modified xsi:type="dcterms:W3CDTF">2023-04-1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873908539AF41804180ACBA06962F</vt:lpwstr>
  </property>
  <property fmtid="{D5CDD505-2E9C-101B-9397-08002B2CF9AE}" pid="3" name="MediaServiceImageTags">
    <vt:lpwstr/>
  </property>
</Properties>
</file>